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trinh t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rinh</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4615 North Avers Avenue, Chicago, IL, USA Chicago, IL, USA 6062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kaitlyn.tu@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704715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mm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8/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li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11/201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